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6974"/>
        <w:gridCol w:w="6974"/>
      </w:tblGrid>
      <w:tr w:rsidR="000E7585" w14:paraId="05422F48" w14:textId="77777777" w:rsidTr="00CB3F12">
        <w:tc>
          <w:tcPr>
            <w:tcW w:w="13948" w:type="dxa"/>
            <w:gridSpan w:val="2"/>
          </w:tcPr>
          <w:p w14:paraId="400119A9" w14:textId="69AB9C20" w:rsidR="000E7585" w:rsidRDefault="000E7585" w:rsidP="00245633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堂笔记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</w:t>
            </w:r>
            <w:r w:rsidR="00071E1D">
              <w:rPr>
                <w:rFonts w:ascii="Times New Roman" w:eastAsia="宋体" w:hAnsi="Times New Roman"/>
                <w:sz w:val="28"/>
                <w:lang w:val="fr-FR"/>
              </w:rPr>
              <w:t>法</w:t>
            </w:r>
            <w:r w:rsidR="00071E1D">
              <w:rPr>
                <w:rFonts w:ascii="Times New Roman" w:eastAsia="宋体" w:hAnsi="Times New Roman" w:hint="eastAsia"/>
                <w:sz w:val="28"/>
                <w:lang w:val="fr-FR"/>
              </w:rPr>
              <w:t>-10.</w:t>
            </w:r>
            <w:r w:rsidR="005038ED">
              <w:rPr>
                <w:rFonts w:ascii="Times New Roman" w:eastAsia="宋体" w:hAnsi="Times New Roman"/>
                <w:sz w:val="28"/>
                <w:lang w:val="fr-FR"/>
              </w:rPr>
              <w:t>2</w:t>
            </w:r>
            <w:r w:rsidR="00245633">
              <w:rPr>
                <w:rFonts w:ascii="Times New Roman" w:eastAsia="宋体" w:hAnsi="Times New Roman"/>
                <w:sz w:val="28"/>
                <w:lang w:val="fr-FR"/>
              </w:rPr>
              <w:t>4</w:t>
            </w:r>
          </w:p>
        </w:tc>
      </w:tr>
      <w:tr w:rsidR="000E7585" w14:paraId="59402379" w14:textId="77777777" w:rsidTr="00CB3F12">
        <w:tc>
          <w:tcPr>
            <w:tcW w:w="6974" w:type="dxa"/>
          </w:tcPr>
          <w:p w14:paraId="571C8A30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7CEE33A4" w14:textId="77777777" w:rsidR="000E7585" w:rsidRDefault="000E7585" w:rsidP="000E7585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0E7585" w14:paraId="58FFFEC4" w14:textId="77777777" w:rsidTr="00CB3F12">
        <w:tc>
          <w:tcPr>
            <w:tcW w:w="6974" w:type="dxa"/>
          </w:tcPr>
          <w:p w14:paraId="57BAB821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1. j'ai passe mes vacancer a clermont</w:t>
            </w:r>
          </w:p>
          <w:p w14:paraId="3136AC4C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2. j'ai rencontre mon amie</w:t>
            </w:r>
          </w:p>
          <w:p w14:paraId="197C9F14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3. Je suis reste 2 jours chez elle / chez lui / chez moi.</w:t>
            </w:r>
          </w:p>
          <w:p w14:paraId="5CEF6FF8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4. Avet-vous passe de bonnes vacances?</w:t>
            </w:r>
          </w:p>
          <w:p w14:paraId="68A775A7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5. J'ai passe mes vacances dans le nord de la France.</w:t>
            </w:r>
          </w:p>
          <w:p w14:paraId="7B596B78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6. A Dunkerque et Calais.</w:t>
            </w:r>
          </w:p>
          <w:p w14:paraId="307CD8B3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7. J'ai visite les deux villes.</w:t>
            </w:r>
          </w:p>
          <w:p w14:paraId="4092197A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8. J'ai randonne sur la plaqc.</w:t>
            </w:r>
          </w:p>
          <w:p w14:paraId="3FE83DFA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09. J'ai visite le musee de la Piemiere et Deuxieme guert mondiale.</w:t>
            </w:r>
          </w:p>
          <w:p w14:paraId="3DC3FDBA" w14:textId="77777777" w:rsidR="000E7585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/>
                <w:sz w:val="28"/>
                <w:lang w:val="fr-FR"/>
              </w:rPr>
              <w:t>10. Je suis reste 5 jours.</w:t>
            </w:r>
          </w:p>
          <w:p w14:paraId="5D8B6F48" w14:textId="7A13F585" w:rsidR="0031581C" w:rsidRDefault="0031581C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3577BAED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1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在克莱蒙度假</w:t>
            </w:r>
          </w:p>
          <w:p w14:paraId="4D4AE572" w14:textId="455143CB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02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认识了我的朋友</w:t>
            </w:r>
          </w:p>
          <w:p w14:paraId="4D512DF7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3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在家里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/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家里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/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家里待了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2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天。</w:t>
            </w:r>
          </w:p>
          <w:p w14:paraId="3E5D379E" w14:textId="31B7000D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04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你有一个愉快的假期吗？</w:t>
            </w:r>
          </w:p>
          <w:p w14:paraId="192B8EE7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5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在法国北部度假。</w:t>
            </w:r>
          </w:p>
          <w:p w14:paraId="3715F9FA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6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在敦刻尔克和加来。</w:t>
            </w:r>
          </w:p>
          <w:p w14:paraId="6123BF4A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7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访问了两个城市。</w:t>
            </w:r>
          </w:p>
          <w:p w14:paraId="336E610F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8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在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plaqc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上徒步旅行。</w:t>
            </w:r>
          </w:p>
          <w:p w14:paraId="2C8E5ADC" w14:textId="77777777" w:rsidR="00997019" w:rsidRPr="00997019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09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参观了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Piemiere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和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Second Guert World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博物馆。</w:t>
            </w:r>
          </w:p>
          <w:p w14:paraId="207D522C" w14:textId="77777777" w:rsidR="000E7585" w:rsidRDefault="00997019" w:rsidP="00997019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10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.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我待了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5</w:t>
            </w:r>
            <w:r w:rsidRPr="00997019">
              <w:rPr>
                <w:rFonts w:ascii="Times New Roman" w:eastAsia="宋体" w:hAnsi="Times New Roman" w:hint="eastAsia"/>
                <w:sz w:val="28"/>
                <w:lang w:val="fr-FR"/>
              </w:rPr>
              <w:t>天。</w:t>
            </w:r>
          </w:p>
          <w:p w14:paraId="5E0AA244" w14:textId="20C82D07" w:rsidR="0031581C" w:rsidRDefault="0031581C" w:rsidP="0031581C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  <w:bookmarkStart w:id="0" w:name="_GoBack"/>
            <w:bookmarkEnd w:id="0"/>
          </w:p>
        </w:tc>
      </w:tr>
      <w:tr w:rsidR="00E550E2" w14:paraId="217362BF" w14:textId="77777777" w:rsidTr="00591678">
        <w:tc>
          <w:tcPr>
            <w:tcW w:w="13948" w:type="dxa"/>
            <w:gridSpan w:val="2"/>
          </w:tcPr>
          <w:p w14:paraId="6FDD8CE7" w14:textId="15A31DBF" w:rsidR="00E550E2" w:rsidRPr="005038ED" w:rsidRDefault="00E550E2" w:rsidP="0066233D">
            <w:pPr>
              <w:jc w:val="center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lastRenderedPageBreak/>
              <w:t>课后习题</w:t>
            </w:r>
            <w:r w:rsidR="00D34FDB">
              <w:rPr>
                <w:rFonts w:ascii="Times New Roman" w:eastAsia="宋体" w:hAnsi="Times New Roman" w:hint="eastAsia"/>
                <w:sz w:val="28"/>
              </w:rPr>
              <w:t>-</w:t>
            </w:r>
            <w:r w:rsidR="00976E74">
              <w:rPr>
                <w:rFonts w:ascii="Times New Roman" w:eastAsia="宋体" w:hAnsi="Times New Roman"/>
                <w:sz w:val="28"/>
              </w:rPr>
              <w:t xml:space="preserve"> </w:t>
            </w:r>
          </w:p>
        </w:tc>
      </w:tr>
      <w:tr w:rsidR="00E550E2" w14:paraId="39A880D5" w14:textId="77777777" w:rsidTr="00CB3F12">
        <w:tc>
          <w:tcPr>
            <w:tcW w:w="6974" w:type="dxa"/>
          </w:tcPr>
          <w:p w14:paraId="629FF15B" w14:textId="77777777" w:rsidR="00E550E2" w:rsidRPr="005038ED" w:rsidRDefault="00E550E2" w:rsidP="00E550E2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lastRenderedPageBreak/>
              <w:t>法语</w:t>
            </w:r>
          </w:p>
        </w:tc>
        <w:tc>
          <w:tcPr>
            <w:tcW w:w="6974" w:type="dxa"/>
          </w:tcPr>
          <w:p w14:paraId="2CFB2433" w14:textId="77777777" w:rsidR="00E550E2" w:rsidRPr="005038ED" w:rsidRDefault="00E550E2" w:rsidP="00E550E2">
            <w:pPr>
              <w:jc w:val="center"/>
              <w:rPr>
                <w:rFonts w:ascii="Times New Roman" w:eastAsia="宋体" w:hAnsi="Times New Roman"/>
                <w:sz w:val="28"/>
              </w:rPr>
            </w:pPr>
            <w:r>
              <w:rPr>
                <w:rFonts w:ascii="Times New Roman" w:eastAsia="宋体" w:hAnsi="Times New Roman" w:hint="eastAsia"/>
                <w:sz w:val="28"/>
              </w:rPr>
              <w:t>英语</w:t>
            </w:r>
          </w:p>
        </w:tc>
      </w:tr>
      <w:tr w:rsidR="00E550E2" w:rsidRPr="00F00B49" w14:paraId="0DBF681B" w14:textId="77777777" w:rsidTr="00CB3F12">
        <w:tc>
          <w:tcPr>
            <w:tcW w:w="6974" w:type="dxa"/>
          </w:tcPr>
          <w:p w14:paraId="4A9731F4" w14:textId="1AECBB78" w:rsidR="00260C84" w:rsidRPr="005038ED" w:rsidRDefault="00260C84" w:rsidP="00E96714">
            <w:pPr>
              <w:jc w:val="left"/>
              <w:rPr>
                <w:rFonts w:ascii="Times New Roman" w:eastAsia="宋体" w:hAnsi="Times New Roman"/>
                <w:sz w:val="28"/>
                <w:lang w:val="fr-FR"/>
              </w:rPr>
            </w:pPr>
          </w:p>
        </w:tc>
        <w:tc>
          <w:tcPr>
            <w:tcW w:w="6974" w:type="dxa"/>
          </w:tcPr>
          <w:p w14:paraId="4A96942D" w14:textId="5898F530" w:rsidR="00954116" w:rsidRPr="00F00B49" w:rsidRDefault="00954116" w:rsidP="00E96714">
            <w:pPr>
              <w:jc w:val="left"/>
              <w:rPr>
                <w:rFonts w:ascii="Times New Roman" w:eastAsia="宋体" w:hAnsi="Times New Roman"/>
                <w:sz w:val="28"/>
              </w:rPr>
            </w:pPr>
          </w:p>
        </w:tc>
      </w:tr>
      <w:tr w:rsidR="00CB3F12" w:rsidRPr="00CB3F12" w14:paraId="1DAF232E" w14:textId="77777777" w:rsidTr="00CB3F12">
        <w:tc>
          <w:tcPr>
            <w:tcW w:w="13948" w:type="dxa"/>
            <w:gridSpan w:val="2"/>
          </w:tcPr>
          <w:p w14:paraId="03097A8D" w14:textId="77777777" w:rsidR="00CB3F12" w:rsidRPr="00CB3F12" w:rsidRDefault="00CB3F12" w:rsidP="00CB3F12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课文</w:t>
            </w:r>
            <w:r>
              <w:rPr>
                <w:rFonts w:ascii="Times New Roman" w:eastAsia="宋体" w:hAnsi="Times New Roman"/>
                <w:sz w:val="28"/>
                <w:lang w:val="fr-FR"/>
              </w:rPr>
              <w:t>翻译</w:t>
            </w:r>
          </w:p>
        </w:tc>
      </w:tr>
      <w:tr w:rsidR="00CB3F12" w:rsidRPr="00CB3F12" w14:paraId="72CD93DC" w14:textId="77777777" w:rsidTr="00EC7979">
        <w:tc>
          <w:tcPr>
            <w:tcW w:w="6974" w:type="dxa"/>
          </w:tcPr>
          <w:p w14:paraId="62E558C7" w14:textId="77777777" w:rsidR="00CB3F12" w:rsidRPr="00CB3F12" w:rsidRDefault="00CB3F12" w:rsidP="00CB3F12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法语</w:t>
            </w:r>
          </w:p>
        </w:tc>
        <w:tc>
          <w:tcPr>
            <w:tcW w:w="6974" w:type="dxa"/>
          </w:tcPr>
          <w:p w14:paraId="138BBC90" w14:textId="77777777" w:rsidR="00CB3F12" w:rsidRPr="00CB3F12" w:rsidRDefault="00CB3F12" w:rsidP="00CB3F12">
            <w:pPr>
              <w:jc w:val="center"/>
              <w:rPr>
                <w:rFonts w:ascii="Times New Roman" w:eastAsia="宋体" w:hAnsi="Times New Roman"/>
                <w:sz w:val="28"/>
                <w:lang w:val="fr-FR"/>
              </w:rPr>
            </w:pPr>
            <w:r>
              <w:rPr>
                <w:rFonts w:ascii="Times New Roman" w:eastAsia="宋体" w:hAnsi="Times New Roman" w:hint="eastAsia"/>
                <w:sz w:val="28"/>
                <w:lang w:val="fr-FR"/>
              </w:rPr>
              <w:t>英语</w:t>
            </w:r>
          </w:p>
        </w:tc>
      </w:tr>
      <w:tr w:rsidR="00CB3F12" w:rsidRPr="00CB3F12" w14:paraId="55EE87F7" w14:textId="77777777" w:rsidTr="00223B6C">
        <w:tc>
          <w:tcPr>
            <w:tcW w:w="6974" w:type="dxa"/>
          </w:tcPr>
          <w:p w14:paraId="3150B004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1. vous cherchez:</w:t>
            </w:r>
          </w:p>
          <w:p w14:paraId="7F7D5CD8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2. -votre port-monnaie</w:t>
            </w:r>
          </w:p>
          <w:p w14:paraId="075FD10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3. -vos cles</w:t>
            </w:r>
          </w:p>
          <w:p w14:paraId="01E34F2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04. -votre dictionnaire</w:t>
            </w:r>
          </w:p>
          <w:p w14:paraId="0860D2A1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5. -votre sac</w:t>
            </w:r>
          </w:p>
          <w:p w14:paraId="057D3233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6. -votre parapluie</w:t>
            </w:r>
          </w:p>
          <w:p w14:paraId="2EFB927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7. -votre ballon de football</w:t>
            </w:r>
          </w:p>
          <w:p w14:paraId="042F399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8. Vous cherchez:</w:t>
            </w:r>
          </w:p>
          <w:p w14:paraId="22C18F61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09. -votre reveil</w:t>
            </w:r>
          </w:p>
          <w:p w14:paraId="76A64C2F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0. -votre bouteille d'eau</w:t>
            </w:r>
          </w:p>
          <w:p w14:paraId="64C5A002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1. -votre appareil photo</w:t>
            </w:r>
          </w:p>
          <w:p w14:paraId="0C984D2A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2. -vos unettes</w:t>
            </w:r>
          </w:p>
          <w:p w14:paraId="49D4EEF7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3. -votre raquette de tennis</w:t>
            </w:r>
          </w:p>
          <w:p w14:paraId="08E0681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4. -vos chaussures de sport</w:t>
            </w:r>
          </w:p>
          <w:p w14:paraId="24067647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5. par deux. un apprenant cherche des objects et l'autre lui explique ou ils se trouvent.</w:t>
            </w:r>
          </w:p>
          <w:p w14:paraId="26F44A8D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6. regardez le dessin et choisissez un personnage. vous etes ce personnage.</w:t>
            </w:r>
          </w:p>
          <w:p w14:paraId="04DCC503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lastRenderedPageBreak/>
              <w:t>17. posez des questions aux autres apprenants pour deviner qui ils sont</w:t>
            </w:r>
          </w:p>
          <w:p w14:paraId="247ECA00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repondez aux questions des outres apprenants</w:t>
            </w:r>
          </w:p>
          <w:p w14:paraId="2F182789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8. est-ce que tu es devant le cafe? pas du tout</w:t>
            </w:r>
          </w:p>
          <w:p w14:paraId="4CB17BD3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19. est-ce que tu es sur la place? absolument</w:t>
            </w:r>
          </w:p>
          <w:p w14:paraId="4FE82B50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20. est-ce que tu es pres de la statue - tout a fait</w:t>
            </w:r>
          </w:p>
          <w:p w14:paraId="18D277DA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21. a droite de la statue? -oui</w:t>
            </w:r>
          </w:p>
          <w:p w14:paraId="3D7BB0C6" w14:textId="5D4CAD3A" w:rsidR="001510FC" w:rsidRPr="002C7F1E" w:rsidRDefault="002C7F1E" w:rsidP="002C7F1E">
            <w:pPr>
              <w:rPr>
                <w:rFonts w:ascii="Times New Roman" w:eastAsia="宋体" w:hAnsi="Times New Roman"/>
                <w:sz w:val="28"/>
                <w:lang w:val="fr-FR"/>
              </w:rPr>
            </w:pPr>
            <w:r w:rsidRPr="002C7F1E">
              <w:rPr>
                <w:rFonts w:ascii="Times New Roman" w:eastAsia="宋体" w:hAnsi="Times New Roman"/>
                <w:sz w:val="28"/>
                <w:lang w:val="fr-FR"/>
              </w:rPr>
              <w:t>22. tu es la dame avec le petit chien. exactement.</w:t>
            </w:r>
            <w:bookmarkStart w:id="1" w:name="_Hlk527984035"/>
          </w:p>
        </w:tc>
        <w:tc>
          <w:tcPr>
            <w:tcW w:w="6974" w:type="dxa"/>
          </w:tcPr>
          <w:p w14:paraId="7BF6273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lastRenderedPageBreak/>
              <w:t>01. you are looking for:</w:t>
            </w:r>
          </w:p>
          <w:p w14:paraId="2D4BF9F2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2.-your wallet</w:t>
            </w:r>
          </w:p>
          <w:p w14:paraId="56C087F6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3. -your keys</w:t>
            </w:r>
          </w:p>
          <w:p w14:paraId="332CDA69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lastRenderedPageBreak/>
              <w:t>04. -your dictionary</w:t>
            </w:r>
          </w:p>
          <w:p w14:paraId="5AC3B327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5. -your bag</w:t>
            </w:r>
          </w:p>
          <w:p w14:paraId="20BCC42C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6. -your umbrella</w:t>
            </w:r>
          </w:p>
          <w:p w14:paraId="04BEA022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7. -your football</w:t>
            </w:r>
          </w:p>
          <w:p w14:paraId="2011EB28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8. Looking for:</w:t>
            </w:r>
          </w:p>
          <w:p w14:paraId="6A7716D9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09. -your alarm clock</w:t>
            </w:r>
          </w:p>
          <w:p w14:paraId="75B4814F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0. -your bottle of water</w:t>
            </w:r>
          </w:p>
          <w:p w14:paraId="28D1A4E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1. -your camera</w:t>
            </w:r>
          </w:p>
          <w:p w14:paraId="0DB09089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lastRenderedPageBreak/>
              <w:t>12. -your unettes</w:t>
            </w:r>
          </w:p>
          <w:p w14:paraId="49A57DFC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3. -your tennis racket</w:t>
            </w:r>
          </w:p>
          <w:p w14:paraId="6CDEF872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4. -your sports shoes</w:t>
            </w:r>
          </w:p>
          <w:p w14:paraId="40EE2DB1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5. by two. one learner looks for objects and the other explains where they are.</w:t>
            </w:r>
          </w:p>
          <w:p w14:paraId="0C5BB7F2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6. look at the drawing and choose a character. you are this character.</w:t>
            </w:r>
          </w:p>
          <w:p w14:paraId="35AC6DD2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lastRenderedPageBreak/>
              <w:t>17. Ask other learners questions to guess who they are</w:t>
            </w:r>
          </w:p>
          <w:p w14:paraId="32FDDFE4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answer the questions of the other students</w:t>
            </w:r>
          </w:p>
          <w:p w14:paraId="5082F60F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8. Are you in front of the cafe? not at all</w:t>
            </w:r>
          </w:p>
          <w:p w14:paraId="4B267B2F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19. are you in the square? absolutely</w:t>
            </w:r>
          </w:p>
          <w:p w14:paraId="1E509CD5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20. Are you near the statue - quite</w:t>
            </w:r>
          </w:p>
          <w:p w14:paraId="159D5A4B" w14:textId="77777777" w:rsidR="002C7F1E" w:rsidRPr="002C7F1E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21. to the right of the statue? -Yes</w:t>
            </w:r>
          </w:p>
          <w:p w14:paraId="0BF1CA67" w14:textId="509DAA97" w:rsidR="001510FC" w:rsidRPr="009D4821" w:rsidRDefault="002C7F1E" w:rsidP="002C7F1E">
            <w:pPr>
              <w:rPr>
                <w:rFonts w:ascii="Times New Roman" w:eastAsia="宋体" w:hAnsi="Times New Roman"/>
                <w:sz w:val="28"/>
              </w:rPr>
            </w:pPr>
            <w:r w:rsidRPr="002C7F1E">
              <w:rPr>
                <w:rFonts w:ascii="Times New Roman" w:eastAsia="宋体" w:hAnsi="Times New Roman"/>
                <w:sz w:val="28"/>
              </w:rPr>
              <w:t>22. You are the lady with the little dog. exactly.</w:t>
            </w:r>
          </w:p>
        </w:tc>
      </w:tr>
      <w:bookmarkEnd w:id="1"/>
    </w:tbl>
    <w:p w14:paraId="6AC995DB" w14:textId="77777777" w:rsidR="00025163" w:rsidRPr="000E7585" w:rsidRDefault="00025163">
      <w:pPr>
        <w:rPr>
          <w:rFonts w:ascii="Times New Roman" w:eastAsia="宋体" w:hAnsi="Times New Roman"/>
          <w:sz w:val="28"/>
        </w:rPr>
      </w:pPr>
    </w:p>
    <w:sectPr w:rsidR="00025163" w:rsidRPr="000E7585" w:rsidSect="000E7585">
      <w:pgSz w:w="16838" w:h="11906" w:orient="landscape"/>
      <w:pgMar w:top="1080" w:right="1440" w:bottom="108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7C00E995" w14:textId="77777777" w:rsidR="00372F29" w:rsidRDefault="00372F29" w:rsidP="00AA320E">
      <w:r>
        <w:separator/>
      </w:r>
    </w:p>
  </w:endnote>
  <w:endnote w:type="continuationSeparator" w:id="0">
    <w:p w14:paraId="12A20065" w14:textId="77777777" w:rsidR="00372F29" w:rsidRDefault="00372F29" w:rsidP="00AA320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7B4D578D" w14:textId="77777777" w:rsidR="00372F29" w:rsidRDefault="00372F29" w:rsidP="00AA320E">
      <w:r>
        <w:separator/>
      </w:r>
    </w:p>
  </w:footnote>
  <w:footnote w:type="continuationSeparator" w:id="0">
    <w:p w14:paraId="5A7A069D" w14:textId="77777777" w:rsidR="00372F29" w:rsidRDefault="00372F29" w:rsidP="00AA320E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bordersDoNotSurroundHeader/>
  <w:bordersDoNotSurroundFooter/>
  <w:defaultTabStop w:val="420"/>
  <w:drawingGridHorizontalSpacing w:val="105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jU2tjAzNzE0MjZS0lEKTi0uzszPAykwrQUAatN34ywAAAA="/>
  </w:docVars>
  <w:rsids>
    <w:rsidRoot w:val="002C3007"/>
    <w:rsid w:val="00025163"/>
    <w:rsid w:val="00047BD1"/>
    <w:rsid w:val="00071E1D"/>
    <w:rsid w:val="000E7585"/>
    <w:rsid w:val="000F6CAD"/>
    <w:rsid w:val="001510FC"/>
    <w:rsid w:val="00241ED3"/>
    <w:rsid w:val="00245633"/>
    <w:rsid w:val="00260C84"/>
    <w:rsid w:val="002C3007"/>
    <w:rsid w:val="002C7F1E"/>
    <w:rsid w:val="0031581C"/>
    <w:rsid w:val="00372F29"/>
    <w:rsid w:val="003A04FE"/>
    <w:rsid w:val="003A6A32"/>
    <w:rsid w:val="004734B2"/>
    <w:rsid w:val="005038ED"/>
    <w:rsid w:val="005A27E6"/>
    <w:rsid w:val="0066233D"/>
    <w:rsid w:val="00664E8C"/>
    <w:rsid w:val="00692551"/>
    <w:rsid w:val="006F08E1"/>
    <w:rsid w:val="008A6CCA"/>
    <w:rsid w:val="00927979"/>
    <w:rsid w:val="00954116"/>
    <w:rsid w:val="00976E74"/>
    <w:rsid w:val="00997019"/>
    <w:rsid w:val="009D4821"/>
    <w:rsid w:val="00A121C9"/>
    <w:rsid w:val="00A37288"/>
    <w:rsid w:val="00AA320E"/>
    <w:rsid w:val="00B05018"/>
    <w:rsid w:val="00BD281C"/>
    <w:rsid w:val="00CB3F12"/>
    <w:rsid w:val="00D34FDB"/>
    <w:rsid w:val="00E3151C"/>
    <w:rsid w:val="00E550E2"/>
    <w:rsid w:val="00E96714"/>
    <w:rsid w:val="00EB6190"/>
    <w:rsid w:val="00EB664D"/>
    <w:rsid w:val="00F00B4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1B3FA82"/>
  <w15:chartTrackingRefBased/>
  <w15:docId w15:val="{6B27189A-C9E4-47DE-9992-E929B9EB9F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0E7585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a4">
    <w:name w:val="header"/>
    <w:basedOn w:val="a"/>
    <w:link w:val="Char"/>
    <w:uiPriority w:val="99"/>
    <w:unhideWhenUsed/>
    <w:rsid w:val="00AA320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">
    <w:name w:val="页眉 Char"/>
    <w:basedOn w:val="a0"/>
    <w:link w:val="a4"/>
    <w:uiPriority w:val="99"/>
    <w:rsid w:val="00AA320E"/>
    <w:rPr>
      <w:sz w:val="18"/>
      <w:szCs w:val="18"/>
    </w:rPr>
  </w:style>
  <w:style w:type="paragraph" w:styleId="a5">
    <w:name w:val="footer"/>
    <w:basedOn w:val="a"/>
    <w:link w:val="Char0"/>
    <w:uiPriority w:val="99"/>
    <w:unhideWhenUsed/>
    <w:rsid w:val="00AA320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Char0">
    <w:name w:val="页脚 Char"/>
    <w:basedOn w:val="a0"/>
    <w:link w:val="a5"/>
    <w:uiPriority w:val="99"/>
    <w:rsid w:val="00AA320E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64</TotalTime>
  <Pages>6</Pages>
  <Words>326</Words>
  <Characters>186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218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QM</dc:creator>
  <cp:keywords/>
  <dc:description/>
  <cp:lastModifiedBy>QM</cp:lastModifiedBy>
  <cp:revision>31</cp:revision>
  <dcterms:created xsi:type="dcterms:W3CDTF">2018-10-17T12:27:00Z</dcterms:created>
  <dcterms:modified xsi:type="dcterms:W3CDTF">2018-11-06T22:34:00Z</dcterms:modified>
</cp:coreProperties>
</file>